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4515A96A" w:rsidR="00501BEB" w:rsidRDefault="00B46306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1622F566" wp14:editId="14A1A146">
                <wp:simplePos x="0" y="0"/>
                <wp:positionH relativeFrom="column">
                  <wp:posOffset>4152900</wp:posOffset>
                </wp:positionH>
                <wp:positionV relativeFrom="paragraph">
                  <wp:posOffset>1857375</wp:posOffset>
                </wp:positionV>
                <wp:extent cx="3248025" cy="771525"/>
                <wp:effectExtent l="0" t="0" r="0" b="9525"/>
                <wp:wrapNone/>
                <wp:docPr id="1450053651" name="Rectangle 14500536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35B831E" w14:textId="77777777" w:rsidR="000B08F6" w:rsidRPr="00B46306" w:rsidRDefault="000B08F6" w:rsidP="000B08F6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002060"/>
                                <w:sz w:val="84"/>
                                <w:szCs w:val="84"/>
                              </w:rPr>
                            </w:pPr>
                            <w:r w:rsidRPr="00B46306">
                              <w:rPr>
                                <w:rFonts w:ascii="Hero Junior Super" w:eastAsia="Hero Junior Super" w:hAnsi="Hero Junior Super" w:cs="Hero Junior Super"/>
                                <w:color w:val="00206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22F566" id="Rectangle 1450053651" o:spid="_x0000_s1026" style="position:absolute;margin-left:327pt;margin-top:146.25pt;width:255.75pt;height:6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" filled="f" stroked="f">
                <v:textbox inset="2.53958mm,1.2694mm,2.53958mm,1.2694mm">
                  <w:txbxContent>
                    <w:p w14:paraId="535B831E" w14:textId="77777777" w:rsidR="000B08F6" w:rsidRPr="00B46306" w:rsidRDefault="000B08F6" w:rsidP="000B08F6">
                      <w:pPr>
                        <w:spacing w:line="258" w:lineRule="auto"/>
                        <w:jc w:val="center"/>
                        <w:textDirection w:val="btLr"/>
                        <w:rPr>
                          <w:color w:val="002060"/>
                          <w:sz w:val="84"/>
                          <w:szCs w:val="84"/>
                        </w:rPr>
                      </w:pPr>
                      <w:r w:rsidRPr="00B46306">
                        <w:rPr>
                          <w:rFonts w:ascii="Hero Junior Super" w:eastAsia="Hero Junior Super" w:hAnsi="Hero Junior Super" w:cs="Hero Junior Super"/>
                          <w:color w:val="00206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7B5001E1" wp14:editId="060A5846">
                <wp:simplePos x="0" y="0"/>
                <wp:positionH relativeFrom="column">
                  <wp:posOffset>4457700</wp:posOffset>
                </wp:positionH>
                <wp:positionV relativeFrom="paragraph">
                  <wp:posOffset>503872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17274C" w14:textId="77777777" w:rsidR="00247DC6" w:rsidRPr="00B46306" w:rsidRDefault="00247DC6" w:rsidP="00247DC6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002060"/>
                                <w:sz w:val="72"/>
                                <w:szCs w:val="72"/>
                              </w:rPr>
                            </w:pPr>
                            <w:r w:rsidRPr="00B46306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002060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5001E1" id="Rectangle 1054525248" o:spid="_x0000_s1027" style="position:absolute;margin-left:351pt;margin-top:396.75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" filled="f" stroked="f">
                <v:textbox inset="2.53958mm,1.2694mm,2.53958mm,1.2694mm">
                  <w:txbxContent>
                    <w:p w14:paraId="1B17274C" w14:textId="77777777" w:rsidR="00247DC6" w:rsidRPr="00B46306" w:rsidRDefault="00247DC6" w:rsidP="00247DC6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002060"/>
                          <w:sz w:val="72"/>
                          <w:szCs w:val="72"/>
                        </w:rPr>
                      </w:pPr>
                      <w:r w:rsidRPr="00B46306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002060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239A8C" w14:textId="77777777" w:rsidR="006654CF" w:rsidRDefault="006654CF" w:rsidP="00B6374C">
      <w:pPr>
        <w:spacing w:after="0" w:line="240" w:lineRule="auto"/>
      </w:pPr>
      <w:r>
        <w:separator/>
      </w:r>
    </w:p>
  </w:endnote>
  <w:endnote w:type="continuationSeparator" w:id="0">
    <w:p w14:paraId="50CF26E0" w14:textId="77777777" w:rsidR="006654CF" w:rsidRDefault="006654CF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64BEF099-0299-450A-9DA7-35EA04330673}"/>
    <w:embedItalic r:id="rId2" w:fontKey="{F7934402-009C-4311-82D8-EC036F81EB08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6E1BC638-8EA1-48E8-ACB5-55D9B8287D2F}"/>
    <w:embedItalic r:id="rId4" w:fontKey="{6B764736-CBFD-4489-BBFA-0CE493CFE590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7A63C9AD-35A9-40F2-A3F9-05DD1F91E2B9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C6DDA2" w14:textId="77777777" w:rsidR="006654CF" w:rsidRDefault="006654CF" w:rsidP="00B6374C">
      <w:pPr>
        <w:spacing w:after="0" w:line="240" w:lineRule="auto"/>
      </w:pPr>
      <w:r>
        <w:separator/>
      </w:r>
    </w:p>
  </w:footnote>
  <w:footnote w:type="continuationSeparator" w:id="0">
    <w:p w14:paraId="2B0C78D6" w14:textId="77777777" w:rsidR="006654CF" w:rsidRDefault="006654CF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01D17CE2" w:rsidR="00B6374C" w:rsidRDefault="00000000">
    <w:pPr>
      <w:pStyle w:val="Header"/>
    </w:pPr>
    <w:r>
      <w:rPr>
        <w:noProof/>
      </w:rPr>
      <w:pict w14:anchorId="5CB08B7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29079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7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38F6B6E5" w:rsidR="00B6374C" w:rsidRDefault="00B46306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3A98CA20" wp14:editId="27EE025B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8400" cy="7765035"/>
          <wp:effectExtent l="0" t="0" r="0" b="7620"/>
          <wp:wrapNone/>
          <wp:docPr id="79173204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8400" cy="7765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5513494A" w:rsidR="00B6374C" w:rsidRDefault="00000000">
    <w:pPr>
      <w:pStyle w:val="Header"/>
    </w:pPr>
    <w:r>
      <w:rPr>
        <w:noProof/>
      </w:rPr>
      <w:pict w14:anchorId="5FEF7E6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29078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7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B08F6"/>
    <w:rsid w:val="001E0EE4"/>
    <w:rsid w:val="001F1564"/>
    <w:rsid w:val="00241AE5"/>
    <w:rsid w:val="00247DC6"/>
    <w:rsid w:val="00344B93"/>
    <w:rsid w:val="003A58E9"/>
    <w:rsid w:val="003B72EC"/>
    <w:rsid w:val="004307AB"/>
    <w:rsid w:val="00501BEB"/>
    <w:rsid w:val="006654CF"/>
    <w:rsid w:val="009B65A2"/>
    <w:rsid w:val="00A87FD7"/>
    <w:rsid w:val="00B03B70"/>
    <w:rsid w:val="00B46306"/>
    <w:rsid w:val="00B6374C"/>
    <w:rsid w:val="00C176F3"/>
    <w:rsid w:val="00C658AF"/>
    <w:rsid w:val="00CF638D"/>
    <w:rsid w:val="00D32BCC"/>
    <w:rsid w:val="00D46EFE"/>
    <w:rsid w:val="00EC134E"/>
    <w:rsid w:val="00F73B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9</cp:revision>
  <dcterms:created xsi:type="dcterms:W3CDTF">2022-12-16T20:39:00Z</dcterms:created>
  <dcterms:modified xsi:type="dcterms:W3CDTF">2025-11-21T13:56:00Z</dcterms:modified>
</cp:coreProperties>
</file>